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90482" w14:textId="77777777" w:rsidR="007952C3" w:rsidRPr="0094076B" w:rsidRDefault="007952C3" w:rsidP="007952C3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738EDA4C" w14:textId="77777777" w:rsidR="00924DF5" w:rsidRDefault="007952C3" w:rsidP="007952C3">
      <w:pPr>
        <w:jc w:val="center"/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4A59852D" w14:textId="77777777" w:rsidR="007952C3" w:rsidRDefault="007952C3"/>
    <w:p w14:paraId="6756FB04" w14:textId="77777777" w:rsidR="007952C3" w:rsidRPr="007952C3" w:rsidRDefault="007952C3" w:rsidP="007952C3">
      <w:pPr>
        <w:pStyle w:val="ListParagraph"/>
        <w:numPr>
          <w:ilvl w:val="0"/>
          <w:numId w:val="2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52C3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7952C3" w:rsidRPr="00A16D9B" w14:paraId="1A13E7A4" w14:textId="77777777" w:rsidTr="00E0626E">
        <w:tc>
          <w:tcPr>
            <w:tcW w:w="9350" w:type="dxa"/>
          </w:tcPr>
          <w:p w14:paraId="0EE8C955" w14:textId="77777777"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80858B" w14:textId="77777777" w:rsidR="007952C3" w:rsidRPr="008D1AF7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448FD9CC" w14:textId="77777777" w:rsidR="007952C3" w:rsidRPr="00A16D9B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360203" w14:textId="0D5A089D" w:rsidR="003A08F6" w:rsidRDefault="003A08F6" w:rsidP="003A08F6">
            <w:pPr>
              <w:spacing w:line="480" w:lineRule="auto"/>
              <w:ind w:left="589" w:hanging="589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Enterprise, Jubilee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stagram Untuk Fotografi dan Bisnis Kreatif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520916F9" w14:textId="75DCA990" w:rsidR="003A08F6" w:rsidRDefault="003A08F6" w:rsidP="003A08F6">
            <w:pPr>
              <w:spacing w:line="480" w:lineRule="auto"/>
              <w:ind w:left="589" w:hanging="589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andayani, Muri. 2017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p Ampuh Membangun Sistem Bisnis Online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Bandung: Billionaire Sinergi Korpora.</w:t>
            </w:r>
          </w:p>
          <w:p w14:paraId="2D6200EF" w14:textId="756999D5" w:rsidR="003A08F6" w:rsidRDefault="003A08F6" w:rsidP="003A08F6">
            <w:pPr>
              <w:spacing w:line="480" w:lineRule="auto"/>
              <w:ind w:left="589" w:hanging="589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ualan Online Dengan Facebook dan Blo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6F3F787D" w14:textId="6DE581D7" w:rsidR="003A08F6" w:rsidRDefault="003A08F6" w:rsidP="003A08F6">
            <w:pPr>
              <w:spacing w:line="480" w:lineRule="auto"/>
              <w:ind w:left="589" w:hanging="589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6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cebook Marketin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18B2F52B" w14:textId="03624305" w:rsidR="003A08F6" w:rsidRDefault="003A08F6" w:rsidP="003A08F6">
            <w:pPr>
              <w:spacing w:line="480" w:lineRule="auto"/>
              <w:ind w:left="589" w:hanging="589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alim, Joko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ngoptimalkan Blog dan Social Media Untuk Small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6BB1D095" w14:textId="1F9BE60F" w:rsidR="003A08F6" w:rsidRDefault="003A08F6" w:rsidP="003A08F6">
            <w:pPr>
              <w:spacing w:line="480" w:lineRule="auto"/>
              <w:ind w:left="589" w:hanging="589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ulianta, Feri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witter for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5DA338B4" w14:textId="46E55D38" w:rsidR="007952C3" w:rsidRPr="00A16D9B" w:rsidRDefault="007952C3" w:rsidP="003A08F6">
            <w:pPr>
              <w:spacing w:line="480" w:lineRule="auto"/>
              <w:ind w:left="589" w:hanging="589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Wong, Jony. 2010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rnet Marketing for Beginner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Jakarta: PT Elex Media Komputindo. </w:t>
            </w:r>
          </w:p>
          <w:p w14:paraId="59C34A2C" w14:textId="1FC59A73" w:rsidR="007952C3" w:rsidRPr="00A16D9B" w:rsidRDefault="007952C3" w:rsidP="003A08F6">
            <w:pPr>
              <w:spacing w:line="480" w:lineRule="auto"/>
              <w:ind w:left="589" w:hanging="58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0172B2" w14:textId="7C8B344C" w:rsidR="007952C3" w:rsidRPr="00A16D9B" w:rsidRDefault="007952C3" w:rsidP="003A08F6">
            <w:pPr>
              <w:spacing w:line="480" w:lineRule="auto"/>
              <w:ind w:left="589" w:hanging="58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99E20B" w14:textId="7BF171A6" w:rsidR="007952C3" w:rsidRPr="00A16D9B" w:rsidRDefault="007952C3" w:rsidP="003A08F6">
            <w:pPr>
              <w:spacing w:line="480" w:lineRule="auto"/>
              <w:ind w:left="589" w:hanging="58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818F7F" w14:textId="59D57B3C" w:rsidR="007952C3" w:rsidRPr="00A16D9B" w:rsidRDefault="007952C3" w:rsidP="003A08F6">
            <w:pPr>
              <w:spacing w:line="480" w:lineRule="auto"/>
              <w:ind w:left="589" w:hanging="58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6ACA43" w14:textId="33651F50" w:rsidR="007952C3" w:rsidRPr="00A16D9B" w:rsidRDefault="007952C3" w:rsidP="003A08F6">
            <w:pPr>
              <w:spacing w:line="480" w:lineRule="auto"/>
              <w:ind w:left="589" w:hanging="58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DE3EFC" w14:textId="51037987" w:rsidR="007952C3" w:rsidRPr="00A16D9B" w:rsidRDefault="007952C3" w:rsidP="003A08F6">
            <w:pPr>
              <w:spacing w:line="480" w:lineRule="auto"/>
              <w:ind w:left="589" w:hanging="589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2330CD" w14:textId="77777777"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8AA36C7" w14:textId="77777777" w:rsidR="007952C3" w:rsidRDefault="007952C3"/>
    <w:p w14:paraId="05042C9D" w14:textId="77777777" w:rsidR="007952C3" w:rsidRDefault="007952C3"/>
    <w:p w14:paraId="0C303EFB" w14:textId="77777777" w:rsidR="007952C3" w:rsidRDefault="007952C3"/>
    <w:p w14:paraId="31ECE2A6" w14:textId="77777777" w:rsidR="007952C3" w:rsidRDefault="007952C3"/>
    <w:p w14:paraId="67BFCE5F" w14:textId="77777777" w:rsidR="007952C3" w:rsidRDefault="007952C3"/>
    <w:p w14:paraId="445D0B12" w14:textId="77777777" w:rsidR="007952C3" w:rsidRDefault="007952C3"/>
    <w:p w14:paraId="407E9558" w14:textId="77777777" w:rsidR="007952C3" w:rsidRDefault="007952C3"/>
    <w:p w14:paraId="533428B5" w14:textId="77777777" w:rsidR="007952C3" w:rsidRDefault="007952C3"/>
    <w:sectPr w:rsidR="007952C3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tzQzMzSyNDM1MTNS0lEKTi0uzszPAykwrAUAOmV2LiwAAAA="/>
  </w:docVars>
  <w:rsids>
    <w:rsidRoot w:val="007952C3"/>
    <w:rsid w:val="0012251A"/>
    <w:rsid w:val="003A08F6"/>
    <w:rsid w:val="0042167F"/>
    <w:rsid w:val="007952C3"/>
    <w:rsid w:val="00924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26777"/>
  <w15:chartTrackingRefBased/>
  <w15:docId w15:val="{0F04B860-3F60-44C7-9022-D4E050F4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2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2C3"/>
    <w:pPr>
      <w:ind w:left="720"/>
      <w:contextualSpacing/>
    </w:pPr>
  </w:style>
  <w:style w:type="table" w:styleId="TableGrid">
    <w:name w:val="Table Grid"/>
    <w:basedOn w:val="TableNormal"/>
    <w:uiPriority w:val="39"/>
    <w:rsid w:val="007952C3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1</Words>
  <Characters>696</Characters>
  <Application>Microsoft Office Word</Application>
  <DocSecurity>0</DocSecurity>
  <Lines>5</Lines>
  <Paragraphs>1</Paragraphs>
  <ScaleCrop>false</ScaleCrop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Fanni Okviasanti</cp:lastModifiedBy>
  <cp:revision>2</cp:revision>
  <dcterms:created xsi:type="dcterms:W3CDTF">2020-07-24T23:53:00Z</dcterms:created>
  <dcterms:modified xsi:type="dcterms:W3CDTF">2022-03-24T07:16:00Z</dcterms:modified>
</cp:coreProperties>
</file>